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5254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642d75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8b74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